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Turkey</w:t>
      </w:r>
      <w:r>
        <w:t xml:space="preserve"> </w:t>
      </w:r>
      <w:r>
        <w:t xml:space="preserve">Ankara</w:t>
      </w:r>
    </w:p>
    <w:bookmarkStart w:id="23" w:name="Xe7b6ec7a9de65f615edf8ae92ef345c655f0d26"/>
    <w:p>
      <w:pPr>
        <w:pStyle w:val="Heading1"/>
      </w:pPr>
      <w:r>
        <w:t xml:space="preserve">INTERNSHIP APPLICATION LETTER FOR PARAMEDIC INTERNSHIP IN ANKARA, TURKEY</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to-the-hiring-committee"/>
    <w:p>
      <w:pPr>
        <w:pStyle w:val="Heading2"/>
      </w:pPr>
      <w:r>
        <w:t xml:space="preserve">To the Hiring Committee</w:t>
      </w:r>
    </w:p>
    <w:bookmarkStart w:id="20" w:name="X15d1505c5cc8a5215dd31bda4748384a8741172"/>
    <w:p>
      <w:pPr>
        <w:pStyle w:val="Heading3"/>
      </w:pPr>
      <w:r>
        <w:t xml:space="preserve">Ankara Emergency Medical Services (AEMS) | Ministry of Health</w:t>
      </w:r>
    </w:p>
    <w:p>
      <w:pPr>
        <w:pStyle w:val="FirstParagraph"/>
      </w:pPr>
      <w:r>
        <w:t xml:space="preserve">Ankara, Turkey</w:t>
      </w:r>
    </w:p>
    <w:bookmarkEnd w:id="20"/>
    <w:bookmarkEnd w:id="21"/>
    <w:bookmarkStart w:id="22" w:name="X445ec4a4f781f1a6ac48623364ee4fd765c47fc"/>
    <w:p>
      <w:pPr>
        <w:pStyle w:val="Heading2"/>
      </w:pPr>
      <w:r>
        <w:t xml:space="preserve">Subject: Formal Internship Application for Paramedic Training in Ankara, Turkey</w:t>
      </w:r>
    </w:p>
    <w:p>
      <w:pPr>
        <w:pStyle w:val="FirstParagraph"/>
      </w:pPr>
      <w:r>
        <w:t xml:space="preserve">Dear Esteemed Hiring Committee,</w:t>
      </w:r>
    </w:p>
    <w:p>
      <w:pPr>
        <w:pStyle w:val="BodyText"/>
      </w:pPr>
      <w:r>
        <w:t xml:space="preserve">I am writing with profound enthusiasm to submit my formal Internship Application Letter for the Paramedic internship program at Ankara Emergency Medical Services (AEMS), under the Ministry of Health in Turkey Ankara. As a dedicated and highly motivated emergency medical services student from [Your University/Institution], I have long admired Turkey's advanced pre-hospital care system and its commitment to saving lives across diverse urban environments. My decision to pursue an internship in Ankara represents not merely a professional milestone, but a deeply personal commitment to mastering emergency medicine within one of the most dynamic healthcare ecosystems in the Middle East.</w:t>
      </w:r>
    </w:p>
    <w:p>
      <w:pPr>
        <w:pStyle w:val="BodyText"/>
      </w:pPr>
      <w:r>
        <w:t xml:space="preserve">The significance of this Internship Application Letter extends far beyond a routine submission—it embodies my lifelong aspiration to serve as a compassionate and technically proficient Paramedic. My academic journey at [Your University] has equipped me with rigorous theoretical knowledge in trauma management, advanced cardiac life support (ACLS), pediatric emergencies, and disaster response protocols. I have completed 600 hours of clinical rotations across three major hospitals in my home country, including the emergency departments of [Hospital Name], where I gained hands-on experience in patient stabilization and rapid assessment techniques. However, it is Turkey Ankara’s unique blend of cultural diversity, historical medical advancements, and cutting-edge emergency infrastructure that compels me to seek this opportunity specifically within its borders.</w:t>
      </w:r>
    </w:p>
    <w:p>
      <w:pPr>
        <w:pStyle w:val="BodyText"/>
      </w:pPr>
      <w:r>
        <w:t xml:space="preserve">Ankara’s strategic position as Turkey’s capital city makes it an unparalleled learning ground for a future Paramedic. As the nation's administrative hub housing over 5 million residents and serving as a transit point for international travelers, Ankara faces complex emergency scenarios—from mass casualty incidents in public spaces to acute medical crises across its varied neighborhoods. The Turkish healthcare system’s integration of modern technology with traditional community-based care models offers an exceptional framework for developing holistic emergency response skills. I am particularly drawn to AEMS's reputation for innovative training programs that prepare paramedics to handle both urban emergencies and rural outreach missions—a duality I believe is essential for comprehensive medical readiness in today's interconnected world.</w:t>
      </w:r>
    </w:p>
    <w:p>
      <w:pPr>
        <w:pStyle w:val="BodyText"/>
      </w:pPr>
      <w:r>
        <w:t xml:space="preserve">My academic background includes specialized coursework in Emergency Medical Systems (EMS) design, pharmacology for pre-hospital care, and cultural competency in healthcare delivery. During my final year, I led a student initiative to establish first-aid training modules for elderly communities, which required navigating language barriers and adapting protocols to local needs—a skill I recognize as critical when working within Turkey Ankara's multicultural landscape. I have also achieved fluency in English (C1 level) through intensive study at the British Council and am actively learning Turkish through the Turkish Language Institute to ensure seamless communication with patients and colleagues during my internship.</w:t>
      </w:r>
    </w:p>
    <w:p>
      <w:pPr>
        <w:pStyle w:val="BodyText"/>
      </w:pPr>
      <w:r>
        <w:t xml:space="preserve">What truly motivates me to apply for this Paramedic Internship in Turkey Ankara is not only the prospect of gaining clinical expertise but also contributing meaningfully to a system I deeply respect. I understand that emergency medical services are the backbone of community resilience, especially in rapidly developing cities like Ankara where infrastructure challenges coexist with technological advancements. I am eager to learn from AEMS’s pioneering use of GPS-tracked ambulances and telemedicine support for remote areas, and I am confident my proactive approach to problem-solving would allow me to integrate swiftly into your team. My previous experience coordinating with fire departments during simulated disaster drills has prepared me for the collaborative nature of emergency response in Ankara.</w:t>
      </w:r>
    </w:p>
    <w:p>
      <w:pPr>
        <w:pStyle w:val="BodyText"/>
      </w:pPr>
      <w:r>
        <w:t xml:space="preserve">Moreover, I recognize that an Internship Application Letter must demonstrate more than academic credentials—it must reflect genuine cultural alignment. Turkey's rich tradition of hospitality ("mukabele") and the Turkish emphasis on community care resonate deeply with my personal values. I have studied Turkish healthcare ethics under the guidance of Dr. [Professor Name] at my university, focusing on how cultural sensitivity enhances patient outcomes in diverse populations like Ankara’s cosmopolitan demographic. I am prepared to immerse myself fully in this environment, whether assisting during Ramadan health campaigns or adapting care protocols for immigrant communities in neighborhoods like Çankaya or Kızılay.</w:t>
      </w:r>
    </w:p>
    <w:p>
      <w:pPr>
        <w:pStyle w:val="BodyText"/>
      </w:pPr>
      <w:r>
        <w:t xml:space="preserve">During my proposed internship period (3-6 months), I aim to develop four key competencies: first, mastery of Turkish emergency medical terminology and documentation standards; second, proficiency in using AEMS's electronic patient care reporting system; third, understanding of Ankara’s unique geographical challenges (e.g., navigating the hills near Ulus or managing traffic during peak hours in Kızılay); and fourth, cultural intelligence when addressing patients from Turkey’s diverse ethnic backgrounds. I am also prepared to volunteer for community health outreach programs after my internship to support AEMS's preventive care initiatives—a commitment that reflects my long-term vision of becoming a bridge between emergency services and Ankara’s neighborhoods.</w:t>
      </w:r>
    </w:p>
    <w:p>
      <w:pPr>
        <w:pStyle w:val="BodyText"/>
      </w:pPr>
      <w:r>
        <w:t xml:space="preserve">My references include Dr. [Name], Head of Emergency Medicine at [University Hospital], who can attest to my clinical aptitude, and Professor [Name] from the Faculty of Health Sciences, who will confirm my cultural adaptability. I have attached copies of my academic transcripts, certifications (including BLS/ACLS), and a detailed curriculum vitae for your review. I am available for an interview at your earliest convenience and can relocate to Ankara within two weeks of acceptance.</w:t>
      </w:r>
    </w:p>
    <w:p>
      <w:pPr>
        <w:pStyle w:val="BodyText"/>
      </w:pPr>
      <w:r>
        <w:t xml:space="preserve">In conclusion, this Internship Application Letter represents a pivotal step toward my dream of becoming a globally competent Paramedic who serves with technical excellence and human compassion. Turkey Ankara offers the perfect crucible for this transformation—where ancient traditions meet modern medicine in service of humanity. I am eager to contribute my energy, adaptability, and unwavering dedication to AEMS’s mission while learning from the best emergency medical professionals in Turkey. Thank you for considering my application; I look forward to discussing how my skills align with your vision for the future of Paramedic care in Ankara.</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27 words, meeting the specified requiremen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in Turkey Ankara</dc:title>
  <dc:creator/>
  <dc:language>en</dc:language>
  <cp:keywords/>
  <dcterms:created xsi:type="dcterms:W3CDTF">2026-07-18T16:56:50Z</dcterms:created>
  <dcterms:modified xsi:type="dcterms:W3CDTF">2026-07-18T16:56:50Z</dcterms:modified>
</cp:coreProperties>
</file>

<file path=docProps/custom.xml><?xml version="1.0" encoding="utf-8"?>
<Properties xmlns="http://schemas.openxmlformats.org/officeDocument/2006/custom-properties" xmlns:vt="http://schemas.openxmlformats.org/officeDocument/2006/docPropsVTypes"/>
</file>